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6861"/>
      </w:tblGrid>
      <w:tr w:rsidR="00C451B5" w14:paraId="777C7DB9" w14:textId="77777777" w:rsidTr="00C451B5">
        <w:tc>
          <w:tcPr>
            <w:tcW w:w="3595" w:type="dxa"/>
          </w:tcPr>
          <w:p w14:paraId="2EF08184" w14:textId="54416C3A" w:rsidR="00C451B5" w:rsidRDefault="00C451B5" w:rsidP="009D03B3">
            <w:r>
              <w:rPr>
                <w:noProof/>
              </w:rPr>
              <w:drawing>
                <wp:inline distT="0" distB="0" distL="0" distR="0" wp14:anchorId="6CE1D418" wp14:editId="2E92938E">
                  <wp:extent cx="1952625" cy="978269"/>
                  <wp:effectExtent l="0" t="0" r="0" b="0"/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A92579C-F56A-4DBB-8596-A937ADEFD89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See the source image">
                            <a:extLst>
                              <a:ext uri="{FF2B5EF4-FFF2-40B4-BE49-F238E27FC236}">
                                <a16:creationId xmlns:a16="http://schemas.microsoft.com/office/drawing/2014/main" id="{8A92579C-F56A-4DBB-8596-A937ADEFD89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978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1" w:type="dxa"/>
            <w:vAlign w:val="center"/>
          </w:tcPr>
          <w:p w14:paraId="5BA58216" w14:textId="6E126EDD" w:rsidR="00C451B5" w:rsidRPr="00C451B5" w:rsidRDefault="00C451B5" w:rsidP="00C451B5">
            <w:pPr>
              <w:jc w:val="center"/>
              <w:rPr>
                <w:b/>
                <w:sz w:val="28"/>
                <w:szCs w:val="28"/>
              </w:rPr>
            </w:pPr>
            <w:r w:rsidRPr="00C451B5">
              <w:rPr>
                <w:b/>
                <w:sz w:val="28"/>
                <w:szCs w:val="28"/>
              </w:rPr>
              <w:t>BUYER HOME INSPECTION CHECKLIST</w:t>
            </w:r>
          </w:p>
        </w:tc>
      </w:tr>
    </w:tbl>
    <w:p w14:paraId="74D21879" w14:textId="6DDECD00" w:rsidR="004A1E89" w:rsidRPr="00C451B5" w:rsidRDefault="004A1E89" w:rsidP="009D03B3">
      <w:pPr>
        <w:spacing w:after="0"/>
        <w:rPr>
          <w:sz w:val="6"/>
          <w:szCs w:val="6"/>
        </w:rPr>
      </w:pPr>
    </w:p>
    <w:tbl>
      <w:tblPr>
        <w:tblW w:w="10440" w:type="dxa"/>
        <w:tblLook w:val="04A0" w:firstRow="1" w:lastRow="0" w:firstColumn="1" w:lastColumn="0" w:noHBand="0" w:noVBand="1"/>
      </w:tblPr>
      <w:tblGrid>
        <w:gridCol w:w="480"/>
        <w:gridCol w:w="3640"/>
        <w:gridCol w:w="711"/>
        <w:gridCol w:w="449"/>
        <w:gridCol w:w="131"/>
        <w:gridCol w:w="449"/>
        <w:gridCol w:w="199"/>
        <w:gridCol w:w="3031"/>
        <w:gridCol w:w="540"/>
        <w:gridCol w:w="810"/>
      </w:tblGrid>
      <w:tr w:rsidR="00C451B5" w:rsidRPr="00C451B5" w14:paraId="44956D08" w14:textId="77777777" w:rsidTr="00C451B5">
        <w:trPr>
          <w:trHeight w:val="330"/>
        </w:trPr>
        <w:tc>
          <w:tcPr>
            <w:tcW w:w="528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7AD0E40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681  Maryland Avenue, Tampa, Florida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9F5E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3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6D6A520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99D83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6C58BF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C451B5" w:rsidRPr="00C451B5" w14:paraId="1D4CDE02" w14:textId="77777777" w:rsidTr="0000115D">
        <w:trPr>
          <w:trHeight w:val="225"/>
        </w:trPr>
        <w:tc>
          <w:tcPr>
            <w:tcW w:w="52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A3661" w14:textId="5BD77925" w:rsidR="00C451B5" w:rsidRPr="00C451B5" w:rsidRDefault="00C451B5" w:rsidP="00C45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51B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4F862" w14:textId="77777777" w:rsidR="00C451B5" w:rsidRPr="00C451B5" w:rsidRDefault="00C451B5" w:rsidP="00C451B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9C867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451B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9FA8C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DB2AF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451B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GE</w:t>
            </w:r>
          </w:p>
        </w:tc>
      </w:tr>
      <w:tr w:rsidR="00C451B5" w:rsidRPr="00C451B5" w14:paraId="7954DFB3" w14:textId="77777777" w:rsidTr="00D428A5">
        <w:trPr>
          <w:trHeight w:val="120"/>
        </w:trPr>
        <w:tc>
          <w:tcPr>
            <w:tcW w:w="10440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F32811" w14:textId="77777777" w:rsidR="00C451B5" w:rsidRPr="00C451B5" w:rsidRDefault="00C451B5" w:rsidP="00C451B5">
            <w:pPr>
              <w:spacing w:after="0" w:line="240" w:lineRule="auto"/>
              <w:rPr>
                <w:rFonts w:eastAsia="Times New Roman" w:cstheme="minorHAnsi"/>
                <w:sz w:val="6"/>
                <w:szCs w:val="6"/>
              </w:rPr>
            </w:pPr>
          </w:p>
        </w:tc>
      </w:tr>
      <w:tr w:rsidR="00C451B5" w:rsidRPr="00C451B5" w14:paraId="336E1A62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942D50"/>
            <w:noWrap/>
            <w:vAlign w:val="center"/>
            <w:hideMark/>
          </w:tcPr>
          <w:p w14:paraId="10F3A6B3" w14:textId="31F032B3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000000" w:fill="942D50"/>
            <w:noWrap/>
            <w:vAlign w:val="center"/>
            <w:hideMark/>
          </w:tcPr>
          <w:p w14:paraId="6E4EDDF1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451B5">
              <w:rPr>
                <w:rFonts w:ascii="Calibri" w:eastAsia="Times New Roman" w:hAnsi="Calibri" w:cs="Calibri"/>
                <w:b/>
                <w:bCs/>
                <w:color w:val="FFFFFF"/>
              </w:rPr>
              <w:t>Inspection Item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000000" w:fill="942D50"/>
            <w:noWrap/>
            <w:vAlign w:val="center"/>
            <w:hideMark/>
          </w:tcPr>
          <w:p w14:paraId="62A55A3D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451B5">
              <w:rPr>
                <w:rFonts w:ascii="Calibri" w:eastAsia="Times New Roman" w:hAnsi="Calibri" w:cs="Calibri"/>
                <w:b/>
                <w:bCs/>
                <w:color w:val="FFFFFF"/>
              </w:rPr>
              <w:t>Good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42D50"/>
            <w:noWrap/>
            <w:vAlign w:val="center"/>
            <w:hideMark/>
          </w:tcPr>
          <w:p w14:paraId="7C83C161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451B5">
              <w:rPr>
                <w:rFonts w:ascii="Calibri" w:eastAsia="Times New Roman" w:hAnsi="Calibri" w:cs="Calibri"/>
                <w:b/>
                <w:bCs/>
                <w:color w:val="FFFFFF"/>
              </w:rPr>
              <w:t>Fair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42D50"/>
            <w:noWrap/>
            <w:vAlign w:val="center"/>
            <w:hideMark/>
          </w:tcPr>
          <w:p w14:paraId="659EA3AB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451B5">
              <w:rPr>
                <w:rFonts w:ascii="Calibri" w:eastAsia="Times New Roman" w:hAnsi="Calibri" w:cs="Calibri"/>
                <w:b/>
                <w:bCs/>
                <w:color w:val="FFFFFF"/>
              </w:rPr>
              <w:t>Poor</w:t>
            </w:r>
          </w:p>
        </w:tc>
        <w:tc>
          <w:tcPr>
            <w:tcW w:w="43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942D50"/>
            <w:noWrap/>
            <w:vAlign w:val="center"/>
            <w:hideMark/>
          </w:tcPr>
          <w:p w14:paraId="11F9B3A9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451B5">
              <w:rPr>
                <w:rFonts w:ascii="Calibri" w:eastAsia="Times New Roman" w:hAnsi="Calibri" w:cs="Calibri"/>
                <w:b/>
                <w:bCs/>
                <w:color w:val="FFFFFF"/>
              </w:rPr>
              <w:t>Notes</w:t>
            </w:r>
          </w:p>
        </w:tc>
      </w:tr>
      <w:tr w:rsidR="00C451B5" w:rsidRPr="00C451B5" w14:paraId="25F8EFDC" w14:textId="77777777" w:rsidTr="00C451B5">
        <w:trPr>
          <w:trHeight w:val="302"/>
        </w:trPr>
        <w:tc>
          <w:tcPr>
            <w:tcW w:w="4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1F70017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BCB27B5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Outdoor Steps and Sidewalk</w:t>
            </w:r>
          </w:p>
        </w:tc>
        <w:tc>
          <w:tcPr>
            <w:tcW w:w="71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BBF0AD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0ED96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B635D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03BECD1" w14:textId="668AF8A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377DA02E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A168DE8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4EE5F5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Outdoor Paint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D8B85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43D9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55AAF5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305FB12" w14:textId="7C72FD41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7E594846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76D8DA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6A22BA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Driveway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C2F2E3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2ECECF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4ACAC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51ACA6" w14:textId="626AA2D8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18EEABA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369BD1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047A77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Outdoor Planation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DB036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1DFD3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8780B0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60E71B" w14:textId="2FF6189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0EF84469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CF950D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95BF07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Outdoor Entry Way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CE6F4C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909BD6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B749C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196BDB4" w14:textId="0F1AA783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4F23AA78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653574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C08927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Door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5A95CD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31C46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48383F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AA2B5C1" w14:textId="0C98FEB8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529A7920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4F9317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CA967F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Doors Fixtures</w:t>
            </w:r>
            <w:bookmarkStart w:id="0" w:name="_GoBack"/>
            <w:bookmarkEnd w:id="0"/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FC685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93CBD03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2BCDEA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D878230" w14:textId="6470A02C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1FECF453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B25AD0D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6C78D4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Flooring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64443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498EA37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5DEE5C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38E29F9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Minor cracking on the floor tiles</w:t>
            </w:r>
          </w:p>
        </w:tc>
      </w:tr>
      <w:tr w:rsidR="00C451B5" w:rsidRPr="00C451B5" w14:paraId="64157610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065D6D6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EFC2E8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Carpentry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2151F17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5682E7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E8D80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B50F36" w14:textId="69F87D75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089542F0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5F2FC9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B9020B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indow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903989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7FC18E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554C56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C5E4BF8" w14:textId="7CF1E27E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4A9FB5C6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1359C7F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0C18D86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indow Screen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5F424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D7E1CD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247058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F6A189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indow screens need replacement</w:t>
            </w:r>
          </w:p>
        </w:tc>
      </w:tr>
      <w:tr w:rsidR="00C451B5" w:rsidRPr="00C451B5" w14:paraId="0230588B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C0D3ED4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3029F3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indow Fixture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C62E8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F32C4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F5C3B6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61C787" w14:textId="03311CD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6E9DAADC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C17F73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43260A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indow Furnishing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170E26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7868A57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761C5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129E0B0" w14:textId="0E2C99E3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6F433942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B09B8E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4C6423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Ceiling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AA6C7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10756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74347A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C0DFA2B" w14:textId="60183FE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506C5A4C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F879B7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6201C6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Light Fixture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EAEDC8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B109B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CDA4B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633E887" w14:textId="1D5878BB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6670DBEA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D0F045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9E7F07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Staircase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C7C01F7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643313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0851A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930F696" w14:textId="661C626B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00DF4DE2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B190EE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11A3AC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Indoor Paint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CC0D393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C81A34A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62358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AB9E29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Need fresh paint coat</w:t>
            </w:r>
          </w:p>
        </w:tc>
      </w:tr>
      <w:tr w:rsidR="00C451B5" w:rsidRPr="00C451B5" w14:paraId="23C3BA87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BB996B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F947D5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Electrical Outlets and Fixture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4590E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D5D4D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527EBD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D4FB91" w14:textId="6BD17B1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68FBE476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D78025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5BE0A3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Shelving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3C594D9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EC1530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F58970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AA64D9A" w14:textId="5E6C7E2B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301CC3E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7862B4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6F5313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Bedroom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CD30F3D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7FC836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4AFEEF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22E6EC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Bedroom heater does not work.</w:t>
            </w:r>
          </w:p>
        </w:tc>
      </w:tr>
      <w:tr w:rsidR="00C451B5" w:rsidRPr="00C451B5" w14:paraId="3203BD7E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053E91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3E0490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ardrobes and Closet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41D18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0FA08C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B8F14C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B1C916D" w14:textId="1A123545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118AAD49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895BC5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927BF8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Living Room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2AAA60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B0E2B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7F7587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70A4F22" w14:textId="47925DC0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F66CD1F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268C82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E9198A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Dining Room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85937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76BE8D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79194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3CB0AB6" w14:textId="552365BE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5AD8570B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D7F269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7B58F3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Den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101B99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FF94B3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F861E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DCFE02F" w14:textId="4A02FF71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69D84226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903775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AC6404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Study Room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859F2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369F3D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87B05F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85CB62" w14:textId="700E6E96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1146AF8E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6E8A97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3C79414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Storage Room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A889936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6A6D3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EEC53C2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B561A95" w14:textId="74B556D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428D20F8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C9A3DD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5A047D9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Game Room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F145A0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308ACEB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DE8A2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66530D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No game room</w:t>
            </w:r>
          </w:p>
        </w:tc>
      </w:tr>
      <w:tr w:rsidR="00C451B5" w:rsidRPr="00C451B5" w14:paraId="2D66838F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369EB0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72A28D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Music Room(s)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D2C22D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70391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4A6A2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ED6B18F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No music room</w:t>
            </w:r>
          </w:p>
        </w:tc>
      </w:tr>
      <w:tr w:rsidR="00C451B5" w:rsidRPr="00C451B5" w14:paraId="5A70FF0E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D1C44D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649AC6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Fireplace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092632A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AF315C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98479E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F0052B0" w14:textId="6BAED7B0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6F045792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F5A31D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97F6002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Bathroom Title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9309B7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1E874EA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DA212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435CCF4" w14:textId="2D95724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4598B0C8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A07F51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C4102E4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Bathroom Faucets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18D513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B2F145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DEED30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63E0D7F" w14:textId="594EB516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4D9ECE02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C2B503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1A6EB17" w14:textId="7777777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Water Pressure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959144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</w:t>
            </w: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3F2DB96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DECE81" w14:textId="77777777" w:rsidR="00C451B5" w:rsidRPr="00C451B5" w:rsidRDefault="00C451B5" w:rsidP="00C451B5">
            <w:pPr>
              <w:spacing w:after="0" w:line="240" w:lineRule="auto"/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C451B5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A4E981" w14:textId="3B85E0E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0A4C118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051FBE4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4393983" w14:textId="50B2F99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2602EB4" w14:textId="3CE8F95B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EECA09C" w14:textId="0C9EA33C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6DA45C1" w14:textId="427B3B4C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EB2E916" w14:textId="314F18E8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523A731D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906FDC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204954" w14:textId="6E23BA4C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4A9DF7A" w14:textId="6C35FC7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3EF1B7E" w14:textId="32EDE9F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6FE9840" w14:textId="25D9E333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023A33E" w14:textId="7D1EE8E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0D47FA9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75F0776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3AE113D" w14:textId="48597E8C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7D7FCB1" w14:textId="221986E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4060098" w14:textId="39984846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51AF72" w14:textId="7EBD2744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C4754B" w14:textId="4E2F1172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1593C48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323FD4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9C75BCB" w14:textId="5CD615B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1941EE" w14:textId="07121C58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403105E" w14:textId="608FC8A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497B5E0" w14:textId="5E6194A1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B29100A" w14:textId="2C589BE6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5356A614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76A5851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5CB042D" w14:textId="35E9EDB0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86C09CB" w14:textId="0F5473C4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3C06340" w14:textId="0A6CE9D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6AC5210" w14:textId="32769633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BD4F20D" w14:textId="1C0CCF3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48F0BBE0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2E2070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A9F33FE" w14:textId="27A20B1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89A5FCF" w14:textId="0154A747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55A3514" w14:textId="18D01224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0B338E7" w14:textId="22685D4D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69ABA7B" w14:textId="6A50375A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451B5" w:rsidRPr="00C451B5" w14:paraId="2190E9D1" w14:textId="77777777" w:rsidTr="00C451B5">
        <w:trPr>
          <w:trHeight w:val="302"/>
        </w:trPr>
        <w:tc>
          <w:tcPr>
            <w:tcW w:w="4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6646D3F" w14:textId="77777777" w:rsidR="00C451B5" w:rsidRPr="00C451B5" w:rsidRDefault="00C451B5" w:rsidP="00C451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451B5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5BFE0CD" w14:textId="3AFDAFD4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D200D4A" w14:textId="4FE26306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1AA8A2E" w14:textId="6EA520A6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83C654" w14:textId="0E91137B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8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C101F63" w14:textId="43EBF552" w:rsidR="00C451B5" w:rsidRPr="00C451B5" w:rsidRDefault="00C451B5" w:rsidP="00C451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55B0365C" w14:textId="77777777" w:rsidR="00BB1220" w:rsidRPr="00C451B5" w:rsidRDefault="00BB1220" w:rsidP="00C451B5">
      <w:pPr>
        <w:spacing w:after="0"/>
        <w:rPr>
          <w:sz w:val="2"/>
          <w:szCs w:val="2"/>
        </w:rPr>
      </w:pPr>
    </w:p>
    <w:sectPr w:rsidR="00BB1220" w:rsidRPr="00C451B5" w:rsidSect="00803EA9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B6638" w14:textId="77777777" w:rsidR="005B05A7" w:rsidRDefault="005B05A7" w:rsidP="00025008">
      <w:pPr>
        <w:spacing w:after="0" w:line="240" w:lineRule="auto"/>
      </w:pPr>
      <w:r>
        <w:separator/>
      </w:r>
    </w:p>
  </w:endnote>
  <w:endnote w:type="continuationSeparator" w:id="0">
    <w:p w14:paraId="5CDF6948" w14:textId="77777777" w:rsidR="005B05A7" w:rsidRDefault="005B05A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79380E" w14:textId="77777777" w:rsidR="005B05A7" w:rsidRDefault="005B05A7" w:rsidP="00025008">
      <w:pPr>
        <w:spacing w:after="0" w:line="240" w:lineRule="auto"/>
      </w:pPr>
      <w:r>
        <w:separator/>
      </w:r>
    </w:p>
  </w:footnote>
  <w:footnote w:type="continuationSeparator" w:id="0">
    <w:p w14:paraId="64B84DAF" w14:textId="77777777" w:rsidR="005B05A7" w:rsidRDefault="005B05A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B05A7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451B5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F2DBC-2B63-4D06-960F-9A681FD34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20-07-13T15:19:00Z</dcterms:created>
  <dcterms:modified xsi:type="dcterms:W3CDTF">2020-07-13T15:19:00Z</dcterms:modified>
</cp:coreProperties>
</file>